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315DC" w14:textId="77777777" w:rsidR="004467B2" w:rsidRPr="006F3695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6F3695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13315F8" wp14:editId="513315F9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51331604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3315F8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" fillcolor="#e8b7b7 [3209]" strokecolor="#f2f2f2 [3041]" strokeweight="3pt">
                <v:shadow on="t" color="#3c7382 [1606]" opacity=".5" offset="1pt"/>
                <v:textbox>
                  <w:txbxContent>
                    <w:p w14:paraId="51331604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513315DD" w14:textId="6ACE88A2" w:rsidR="002B7F86" w:rsidRPr="000E292E" w:rsidRDefault="00BC748F" w:rsidP="00C104EA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General Practitioner</w:t>
      </w:r>
    </w:p>
    <w:p w14:paraId="513315DE" w14:textId="77777777" w:rsidR="00C104EA" w:rsidRDefault="009F74EC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13315FA" wp14:editId="513315FB">
                <wp:simplePos x="0" y="0"/>
                <wp:positionH relativeFrom="column">
                  <wp:posOffset>-408305</wp:posOffset>
                </wp:positionH>
                <wp:positionV relativeFrom="paragraph">
                  <wp:posOffset>169073</wp:posOffset>
                </wp:positionV>
                <wp:extent cx="6346479" cy="9053"/>
                <wp:effectExtent l="0" t="0" r="35560" b="2921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8A94DCF" id="Straight Connector 2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2.15pt,13.3pt" to="467.5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" strokecolor="black [3213]"/>
            </w:pict>
          </mc:Fallback>
        </mc:AlternateContent>
      </w:r>
    </w:p>
    <w:p w14:paraId="513315DF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513315E0" w14:textId="77777777" w:rsidR="002B7F86" w:rsidRPr="00BC748F" w:rsidRDefault="002B7F86" w:rsidP="00BC748F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C748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513315E1" w14:textId="77777777" w:rsidR="002B7F86" w:rsidRPr="00BC748F" w:rsidRDefault="002B7F86" w:rsidP="00BC748F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C748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BC748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BC748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BC748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BC748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BC748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BC748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BC748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513315E2" w14:textId="77777777" w:rsidR="002B7F86" w:rsidRPr="00BC748F" w:rsidRDefault="002B7F86" w:rsidP="00BC748F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353A37CB" w14:textId="77777777" w:rsidR="00BC748F" w:rsidRDefault="002B7F86" w:rsidP="00BC748F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C748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2812806F" w14:textId="66E33377" w:rsidR="00BC748F" w:rsidRPr="00BC748F" w:rsidRDefault="00BC748F" w:rsidP="00BC748F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C748F">
        <w:rPr>
          <w:rFonts w:ascii="Arial" w:hAnsi="Arial" w:cs="Arial"/>
          <w:color w:val="0E101A"/>
          <w:sz w:val="24"/>
          <w:szCs w:val="24"/>
        </w:rPr>
        <w:t>This letter is regarding my interest in applying for the post of General Practitioner at [XXX Health Centre]. My six years of work experience as a Doctor at [YYY Hospital] aligns well with the expertise and qualifications you are seeking for the role of a General Practitioner. I am certain I would make a valuable addition to your Health Centre.</w:t>
      </w:r>
    </w:p>
    <w:p w14:paraId="68D5D9FE" w14:textId="77777777" w:rsidR="00BC748F" w:rsidRDefault="00BC748F" w:rsidP="00BC748F">
      <w:pPr>
        <w:pStyle w:val="NormalWeb"/>
        <w:spacing w:before="240" w:beforeAutospacing="0" w:after="0" w:afterAutospacing="0" w:line="276" w:lineRule="auto"/>
        <w:ind w:left="-567"/>
      </w:pPr>
      <w:r>
        <w:rPr>
          <w:rFonts w:ascii="Arial" w:hAnsi="Arial" w:cs="Arial"/>
          <w:color w:val="000000"/>
        </w:rPr>
        <w:t xml:space="preserve">[XXX Health Centre] is one of the most famous and trusted hospitals in the district and has </w:t>
      </w:r>
      <w:r>
        <w:rPr>
          <w:rFonts w:ascii="Arial" w:hAnsi="Arial" w:cs="Arial"/>
          <w:color w:val="0E101A"/>
        </w:rPr>
        <w:t>carved a name for itself in the field of healthcare and medical science. The hospital’s diversified work which incorporates traditional medicinal ideas and modern technology has never failed to amaze me. I would be honored to a part of an ambitious Centre.</w:t>
      </w:r>
    </w:p>
    <w:p w14:paraId="6F18E3E6" w14:textId="77777777" w:rsidR="00BC748F" w:rsidRDefault="00BC748F" w:rsidP="00BC748F">
      <w:pPr>
        <w:pStyle w:val="NormalWeb"/>
        <w:spacing w:before="240" w:beforeAutospacing="0" w:after="0" w:afterAutospacing="0" w:line="276" w:lineRule="auto"/>
        <w:ind w:left="-567"/>
      </w:pPr>
      <w:r>
        <w:rPr>
          <w:rFonts w:ascii="Arial" w:hAnsi="Arial" w:cs="Arial"/>
          <w:color w:val="0E101A"/>
        </w:rPr>
        <w:t> </w:t>
      </w:r>
      <w:r>
        <w:rPr>
          <w:rFonts w:ascii="Arial" w:hAnsi="Arial" w:cs="Arial"/>
          <w:color w:val="000000"/>
        </w:rPr>
        <w:t>At my current place of work, I perform the following tasks and duties:</w:t>
      </w:r>
    </w:p>
    <w:p w14:paraId="28EBEDB6" w14:textId="4DE07FD4" w:rsidR="00BC748F" w:rsidRDefault="00BC748F" w:rsidP="00BC748F">
      <w:pPr>
        <w:pStyle w:val="NormalWeb"/>
        <w:numPr>
          <w:ilvl w:val="0"/>
          <w:numId w:val="10"/>
        </w:numPr>
        <w:tabs>
          <w:tab w:val="clear" w:pos="720"/>
          <w:tab w:val="num" w:pos="360"/>
        </w:tabs>
        <w:spacing w:before="240" w:beforeAutospacing="0" w:after="0" w:afterAutospacing="0" w:line="276" w:lineRule="auto"/>
        <w:ind w:left="284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  <w:shd w:val="clear" w:color="auto" w:fill="FFFFFF"/>
        </w:rPr>
        <w:t>Maintained and assessed the full cycle of patient’s health care records</w:t>
      </w:r>
      <w:r>
        <w:rPr>
          <w:rFonts w:ascii="Arial" w:hAnsi="Arial" w:cs="Arial"/>
          <w:color w:val="000000"/>
          <w:shd w:val="clear" w:color="auto" w:fill="FFFFFF"/>
        </w:rPr>
        <w:t>.</w:t>
      </w:r>
    </w:p>
    <w:p w14:paraId="7E0B1C08" w14:textId="77777777" w:rsidR="00BC748F" w:rsidRDefault="00BC748F" w:rsidP="00BC748F">
      <w:pPr>
        <w:pStyle w:val="NormalWeb"/>
        <w:numPr>
          <w:ilvl w:val="0"/>
          <w:numId w:val="10"/>
        </w:numPr>
        <w:tabs>
          <w:tab w:val="clear" w:pos="720"/>
          <w:tab w:val="num" w:pos="360"/>
        </w:tabs>
        <w:spacing w:before="0" w:beforeAutospacing="0" w:after="0" w:afterAutospacing="0" w:line="276" w:lineRule="auto"/>
        <w:ind w:left="284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  <w:shd w:val="clear" w:color="auto" w:fill="FFFFFF"/>
        </w:rPr>
        <w:t>Consulted and treated 20-25 outpatients and 21-35 inpatients on a daily average.</w:t>
      </w:r>
    </w:p>
    <w:p w14:paraId="0B3F5299" w14:textId="4F10AD98" w:rsidR="00BC748F" w:rsidRDefault="00BC748F" w:rsidP="00BC748F">
      <w:pPr>
        <w:pStyle w:val="NormalWeb"/>
        <w:numPr>
          <w:ilvl w:val="0"/>
          <w:numId w:val="10"/>
        </w:numPr>
        <w:tabs>
          <w:tab w:val="clear" w:pos="720"/>
          <w:tab w:val="num" w:pos="360"/>
        </w:tabs>
        <w:spacing w:before="0" w:beforeAutospacing="0" w:after="0" w:afterAutospacing="0" w:line="276" w:lineRule="auto"/>
        <w:ind w:left="284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Assisted in neurology, </w:t>
      </w:r>
      <w:r>
        <w:rPr>
          <w:rFonts w:ascii="Arial" w:hAnsi="Arial" w:cs="Arial"/>
          <w:color w:val="000000"/>
          <w:shd w:val="clear" w:color="auto" w:fill="FFFFFF"/>
        </w:rPr>
        <w:t>anaesthesia</w:t>
      </w:r>
      <w:r>
        <w:rPr>
          <w:rFonts w:ascii="Arial" w:hAnsi="Arial" w:cs="Arial"/>
          <w:color w:val="000000"/>
          <w:shd w:val="clear" w:color="auto" w:fill="FFFFFF"/>
        </w:rPr>
        <w:t>, and internal medicine.</w:t>
      </w:r>
    </w:p>
    <w:p w14:paraId="17507C72" w14:textId="77777777" w:rsidR="00BC748F" w:rsidRDefault="00BC748F" w:rsidP="00BC748F">
      <w:pPr>
        <w:pStyle w:val="NormalWeb"/>
        <w:numPr>
          <w:ilvl w:val="0"/>
          <w:numId w:val="10"/>
        </w:numPr>
        <w:tabs>
          <w:tab w:val="clear" w:pos="720"/>
          <w:tab w:val="num" w:pos="360"/>
        </w:tabs>
        <w:spacing w:before="0" w:beforeAutospacing="0" w:after="0" w:afterAutospacing="0" w:line="276" w:lineRule="auto"/>
        <w:ind w:left="284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  <w:shd w:val="clear" w:color="auto" w:fill="FFFFFF"/>
        </w:rPr>
        <w:t>Advised patients about their daily nutrient intake, hygiene, and diet.</w:t>
      </w:r>
    </w:p>
    <w:p w14:paraId="05C2D21F" w14:textId="3894B92A" w:rsidR="00BC748F" w:rsidRDefault="00BC748F" w:rsidP="00BC748F">
      <w:pPr>
        <w:pStyle w:val="NormalWeb"/>
        <w:numPr>
          <w:ilvl w:val="0"/>
          <w:numId w:val="10"/>
        </w:numPr>
        <w:tabs>
          <w:tab w:val="clear" w:pos="720"/>
          <w:tab w:val="num" w:pos="360"/>
        </w:tabs>
        <w:spacing w:before="0" w:beforeAutospacing="0" w:after="0" w:afterAutospacing="0" w:line="276" w:lineRule="auto"/>
        <w:ind w:left="284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Performed outpatient surgeries and procedures</w:t>
      </w:r>
      <w:r>
        <w:rPr>
          <w:rFonts w:ascii="Arial" w:hAnsi="Arial" w:cs="Arial"/>
          <w:color w:val="000000"/>
        </w:rPr>
        <w:t>.</w:t>
      </w:r>
    </w:p>
    <w:p w14:paraId="1E03A54A" w14:textId="77777777" w:rsidR="00BC748F" w:rsidRDefault="00BC748F" w:rsidP="00BC748F">
      <w:pPr>
        <w:pStyle w:val="NormalWeb"/>
        <w:numPr>
          <w:ilvl w:val="0"/>
          <w:numId w:val="10"/>
        </w:numPr>
        <w:tabs>
          <w:tab w:val="clear" w:pos="720"/>
          <w:tab w:val="num" w:pos="360"/>
        </w:tabs>
        <w:spacing w:before="0" w:beforeAutospacing="0" w:after="240" w:afterAutospacing="0" w:line="276" w:lineRule="auto"/>
        <w:ind w:left="284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dminister medications and order diagnostic tests and scans such as x-ray, ECG, ultrasound, MRI, etc.</w:t>
      </w:r>
    </w:p>
    <w:p w14:paraId="0CE8B9F0" w14:textId="77777777" w:rsidR="00BC748F" w:rsidRDefault="00BC748F" w:rsidP="00BC748F">
      <w:pPr>
        <w:pStyle w:val="NormalWeb"/>
        <w:spacing w:before="240" w:beforeAutospacing="0" w:after="0" w:afterAutospacing="0" w:line="276" w:lineRule="auto"/>
        <w:ind w:left="-567"/>
      </w:pPr>
      <w:r>
        <w:rPr>
          <w:rFonts w:ascii="Arial" w:hAnsi="Arial" w:cs="Arial"/>
          <w:color w:val="0E101A"/>
        </w:rPr>
        <w:t>I have strong critical thinking and situational awareness which I think are very important while working in a field such as this. I have the required medical skill set for this job and my previous experience has prepared me to excel in this role.</w:t>
      </w:r>
    </w:p>
    <w:p w14:paraId="5731EC8D" w14:textId="77777777" w:rsidR="00BC748F" w:rsidRDefault="00BC748F" w:rsidP="00BC748F">
      <w:pPr>
        <w:pStyle w:val="NormalWeb"/>
        <w:spacing w:before="240" w:beforeAutospacing="0" w:after="0" w:afterAutospacing="0" w:line="276" w:lineRule="auto"/>
        <w:ind w:left="-567"/>
      </w:pPr>
      <w:r>
        <w:rPr>
          <w:rFonts w:ascii="Arial" w:hAnsi="Arial" w:cs="Arial"/>
          <w:color w:val="0E101A"/>
        </w:rPr>
        <w:t>I look forward to meeting you in person so that we can discuss the opportunity in detail. Thank you for your time and consideration.</w:t>
      </w:r>
    </w:p>
    <w:p w14:paraId="314CB830" w14:textId="77777777" w:rsidR="00BC748F" w:rsidRDefault="00BC748F" w:rsidP="00BC748F">
      <w:pPr>
        <w:pStyle w:val="NormalWeb"/>
        <w:spacing w:before="240" w:beforeAutospacing="0" w:after="0" w:afterAutospacing="0" w:line="276" w:lineRule="auto"/>
        <w:ind w:left="-567"/>
      </w:pPr>
      <w:r>
        <w:rPr>
          <w:rFonts w:ascii="Arial" w:hAnsi="Arial" w:cs="Arial"/>
          <w:color w:val="0E101A"/>
        </w:rPr>
        <w:t>Sincerely, </w:t>
      </w:r>
    </w:p>
    <w:p w14:paraId="6742D08B" w14:textId="77777777" w:rsidR="00BC748F" w:rsidRDefault="00BC748F" w:rsidP="00BC748F">
      <w:pPr>
        <w:pStyle w:val="NormalWeb"/>
        <w:spacing w:before="0" w:beforeAutospacing="0" w:after="0" w:afterAutospacing="0" w:line="276" w:lineRule="auto"/>
        <w:ind w:left="-567"/>
      </w:pPr>
      <w:r>
        <w:rPr>
          <w:rFonts w:ascii="Arial" w:hAnsi="Arial" w:cs="Arial"/>
          <w:color w:val="0E101A"/>
        </w:rPr>
        <w:t>[Your Name]</w:t>
      </w:r>
    </w:p>
    <w:p w14:paraId="513315F3" w14:textId="3C904F3C" w:rsidR="00C104EA" w:rsidRDefault="00C104EA" w:rsidP="00C104EA">
      <w:pPr>
        <w:rPr>
          <w:lang w:val="en-US"/>
        </w:rPr>
      </w:pPr>
    </w:p>
    <w:p w14:paraId="073C7583" w14:textId="77777777" w:rsidR="00BC748F" w:rsidRPr="00C104EA" w:rsidRDefault="00BC748F" w:rsidP="00C104EA">
      <w:pPr>
        <w:rPr>
          <w:lang w:val="en-US"/>
        </w:rPr>
      </w:pPr>
    </w:p>
    <w:p w14:paraId="513315F4" w14:textId="77777777" w:rsidR="00C104EA" w:rsidRPr="00C104EA" w:rsidRDefault="00D01BC0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13315FC" wp14:editId="513315FD">
                <wp:simplePos x="0" y="0"/>
                <wp:positionH relativeFrom="column">
                  <wp:posOffset>-374650</wp:posOffset>
                </wp:positionH>
                <wp:positionV relativeFrom="paragraph">
                  <wp:posOffset>13525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A10D83B" id="Straight Connector 3" o:spid="_x0000_s1026" style="position:absolute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9.5pt,10.65pt" to="470.2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" strokecolor="black [3213]"/>
            </w:pict>
          </mc:Fallback>
        </mc:AlternateContent>
      </w:r>
    </w:p>
    <w:p w14:paraId="513315F5" w14:textId="77777777" w:rsidR="00C104EA" w:rsidRPr="000E292E" w:rsidRDefault="00C104EA" w:rsidP="000E292E">
      <w:pPr>
        <w:spacing w:line="276" w:lineRule="auto"/>
        <w:ind w:left="-709" w:firstLine="0"/>
        <w:jc w:val="center"/>
        <w:rPr>
          <w:rFonts w:ascii="Palatino Linotype" w:hAnsi="Palatino Linotype"/>
          <w:sz w:val="20"/>
          <w:lang w:val="en-US"/>
        </w:rPr>
      </w:pPr>
      <w:r w:rsidRPr="000E292E">
        <w:rPr>
          <w:rFonts w:ascii="Palatino Linotype" w:hAnsi="Palatino Linotype"/>
          <w:sz w:val="20"/>
          <w:lang w:val="en-US"/>
        </w:rPr>
        <w:t>1737 Marshville Road, Alabama, (123)-456-7899, info@qwikresume.com, www.qwikresume.com</w:t>
      </w:r>
    </w:p>
    <w:p w14:paraId="513315F6" w14:textId="77777777" w:rsidR="000E292E" w:rsidRPr="000E292E" w:rsidRDefault="000E292E" w:rsidP="000E292E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         </w:t>
      </w:r>
      <w:r w:rsidRPr="000E292E">
        <w:rPr>
          <w:rFonts w:ascii="Arial" w:hAnsi="Arial" w:cs="Arial"/>
          <w:color w:val="000000"/>
          <w:sz w:val="20"/>
          <w:szCs w:val="16"/>
        </w:rPr>
        <w:t xml:space="preserve">© </w:t>
      </w:r>
      <w:r w:rsidRPr="000E292E"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8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 w:rsidRPr="000E292E"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 w:rsidRPr="000E292E"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 w:rsidRPr="000E292E">
        <w:rPr>
          <w:rFonts w:ascii="Arial" w:hAnsi="Arial" w:cs="Arial"/>
          <w:color w:val="000000"/>
          <w:sz w:val="14"/>
          <w:szCs w:val="16"/>
        </w:rPr>
        <w:t>.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hyperlink r:id="rId9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>Usage Guidelines</w:t>
        </w:r>
      </w:hyperlink>
    </w:p>
    <w:p w14:paraId="513315F7" w14:textId="77777777" w:rsidR="00D20D7E" w:rsidRDefault="000E292E" w:rsidP="000E292E">
      <w:pPr>
        <w:pStyle w:val="BodyText"/>
        <w:spacing w:after="0" w:line="276" w:lineRule="auto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7696" behindDoc="0" locked="0" layoutInCell="1" allowOverlap="1" wp14:anchorId="513315FE" wp14:editId="513315FF">
            <wp:simplePos x="0" y="0"/>
            <wp:positionH relativeFrom="column">
              <wp:posOffset>1975485</wp:posOffset>
            </wp:positionH>
            <wp:positionV relativeFrom="paragraph">
              <wp:posOffset>1206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0D7E">
        <w:rPr>
          <w:rFonts w:eastAsia="Verdana" w:cs="Verdana"/>
          <w:b w:val="0"/>
          <w:bCs w:val="0"/>
          <w:color w:val="000000" w:themeColor="text1"/>
          <w:sz w:val="20"/>
          <w:szCs w:val="20"/>
        </w:rPr>
        <w:t xml:space="preserve"> </w:t>
      </w:r>
    </w:p>
    <w:sectPr w:rsidR="00D20D7E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331602" w14:textId="77777777" w:rsidR="0064259B" w:rsidRDefault="0064259B" w:rsidP="001E7709">
      <w:r>
        <w:separator/>
      </w:r>
    </w:p>
  </w:endnote>
  <w:endnote w:type="continuationSeparator" w:id="0">
    <w:p w14:paraId="51331603" w14:textId="77777777" w:rsidR="0064259B" w:rsidRDefault="0064259B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331600" w14:textId="77777777" w:rsidR="0064259B" w:rsidRDefault="0064259B" w:rsidP="001E7709">
      <w:r>
        <w:separator/>
      </w:r>
    </w:p>
  </w:footnote>
  <w:footnote w:type="continuationSeparator" w:id="0">
    <w:p w14:paraId="51331601" w14:textId="77777777" w:rsidR="0064259B" w:rsidRDefault="0064259B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E328C3"/>
    <w:multiLevelType w:val="multilevel"/>
    <w:tmpl w:val="DF763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9"/>
  </w:num>
  <w:num w:numId="5">
    <w:abstractNumId w:val="4"/>
  </w:num>
  <w:num w:numId="6">
    <w:abstractNumId w:val="5"/>
  </w:num>
  <w:num w:numId="7">
    <w:abstractNumId w:val="7"/>
  </w:num>
  <w:num w:numId="8">
    <w:abstractNumId w:val="6"/>
  </w:num>
  <w:num w:numId="9">
    <w:abstractNumId w:val="3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0E292E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97489"/>
    <w:rsid w:val="005A40A3"/>
    <w:rsid w:val="005D34EA"/>
    <w:rsid w:val="005D756A"/>
    <w:rsid w:val="005E0D75"/>
    <w:rsid w:val="005F7C59"/>
    <w:rsid w:val="00603CC5"/>
    <w:rsid w:val="00612808"/>
    <w:rsid w:val="00632602"/>
    <w:rsid w:val="0064259B"/>
    <w:rsid w:val="00673425"/>
    <w:rsid w:val="00675073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3695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A072F"/>
    <w:rsid w:val="009A1233"/>
    <w:rsid w:val="009C33FC"/>
    <w:rsid w:val="009C34CB"/>
    <w:rsid w:val="009C7B7D"/>
    <w:rsid w:val="009D5F84"/>
    <w:rsid w:val="009F74EC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97897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BC748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01BC0"/>
    <w:rsid w:val="00D17DFC"/>
    <w:rsid w:val="00D20D7E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513315DC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D20D7E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20D7E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0E292E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D05E29-39AF-4F92-9EA4-41CA6593B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8</Words>
  <Characters>1814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kResume</Company>
  <LinksUpToDate>false</LinksUpToDate>
  <CharactersWithSpaces>2128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Practitioner Cover Letter Sample</dc:title>
  <dc:subject>Create your Cover Letter using Free General Practitioner Cover Letter Sample Template</dc:subject>
  <dc:creator>Qwikresume.com</dc:creator>
  <dcterms:created xsi:type="dcterms:W3CDTF">2021-10-04T13:23:00Z</dcterms:created>
  <dcterms:modified xsi:type="dcterms:W3CDTF">2021-10-04T13:23:00Z</dcterms:modified>
  <cp:category>Healthcare &amp; Wellbeing</cp:category>
</cp:coreProperties>
</file>